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B13C59" w14:textId="68A9A979" w:rsidR="00836098" w:rsidRDefault="00A978B2" w:rsidP="00047480">
      <w:pPr>
        <w:jc w:val="both"/>
        <w:rPr>
          <w:b/>
          <w:bCs/>
          <w:noProof/>
          <w:u w:val="single"/>
        </w:rPr>
      </w:pPr>
      <w:r w:rsidRPr="00A978B2">
        <w:rPr>
          <w:b/>
          <w:bCs/>
          <w:noProof/>
          <w:u w:val="single"/>
        </w:rPr>
        <w:t>DEVELOPING CI/CD INFRASTRUCTURE</w:t>
      </w:r>
    </w:p>
    <w:p w14:paraId="4FD76CC9" w14:textId="004A1DC9" w:rsidR="00201CC5" w:rsidRPr="00201CC5" w:rsidRDefault="00201CC5" w:rsidP="00047480">
      <w:pPr>
        <w:jc w:val="both"/>
      </w:pPr>
      <w:r>
        <w:rPr>
          <w:noProof/>
        </w:rPr>
        <w:t>The diagram (</w:t>
      </w:r>
      <w:r>
        <w:rPr>
          <w:noProof/>
        </w:rPr>
        <w:fldChar w:fldCharType="begin"/>
      </w:r>
      <w:r>
        <w:rPr>
          <w:noProof/>
        </w:rPr>
        <w:instrText xml:space="preserve"> REF _Ref33175994 \h </w:instrText>
      </w:r>
      <w:r>
        <w:rPr>
          <w:noProof/>
        </w:rPr>
      </w:r>
      <w:r w:rsidR="00047480">
        <w:rPr>
          <w:noProof/>
        </w:rPr>
        <w:instrText xml:space="preserve"> \* MERGEFORMAT </w:instrText>
      </w:r>
      <w:r>
        <w:rPr>
          <w:noProof/>
        </w:rPr>
        <w:fldChar w:fldCharType="separate"/>
      </w:r>
      <w:r>
        <w:rPr>
          <w:noProof/>
        </w:rPr>
        <w:fldChar w:fldCharType="end"/>
      </w:r>
      <w:r>
        <w:rPr>
          <w:noProof/>
        </w:rPr>
        <w:fldChar w:fldCharType="begin"/>
      </w:r>
      <w:r>
        <w:rPr>
          <w:noProof/>
        </w:rPr>
        <w:instrText xml:space="preserve"> REF _Ref33176007 \h </w:instrText>
      </w:r>
      <w:r>
        <w:rPr>
          <w:noProof/>
        </w:rPr>
      </w:r>
      <w:r w:rsidR="00047480">
        <w:rPr>
          <w:noProof/>
        </w:rPr>
        <w:instrText xml:space="preserve"> \* MERGEFORMAT </w:instrText>
      </w:r>
      <w:r>
        <w:rPr>
          <w:noProof/>
        </w:rPr>
        <w:fldChar w:fldCharType="separate"/>
      </w:r>
      <w:r>
        <w:t xml:space="preserve">Figure </w:t>
      </w:r>
      <w:r>
        <w:rPr>
          <w:noProof/>
        </w:rPr>
        <w:t>1</w:t>
      </w:r>
      <w:r>
        <w:rPr>
          <w:noProof/>
        </w:rPr>
        <w:fldChar w:fldCharType="end"/>
      </w:r>
      <w:r>
        <w:rPr>
          <w:noProof/>
        </w:rPr>
        <w:t>) below depicts the entire process flow in a highly simplified manner.</w:t>
      </w:r>
    </w:p>
    <w:p w14:paraId="67A2F8FE" w14:textId="0D1A6624" w:rsidR="00201CC5" w:rsidRDefault="00CA3D6F" w:rsidP="00047480">
      <w:pPr>
        <w:keepNext/>
        <w:jc w:val="both"/>
      </w:pPr>
      <w:r>
        <w:rPr>
          <w:noProof/>
        </w:rPr>
        <mc:AlternateContent>
          <mc:Choice Requires="wps">
            <w:drawing>
              <wp:anchor distT="0" distB="0" distL="114300" distR="114300" simplePos="0" relativeHeight="251659264" behindDoc="0" locked="0" layoutInCell="1" allowOverlap="1" wp14:anchorId="48CD1864" wp14:editId="1D9C27A8">
                <wp:simplePos x="0" y="0"/>
                <wp:positionH relativeFrom="column">
                  <wp:posOffset>2118360</wp:posOffset>
                </wp:positionH>
                <wp:positionV relativeFrom="paragraph">
                  <wp:posOffset>2682240</wp:posOffset>
                </wp:positionV>
                <wp:extent cx="1203960" cy="251460"/>
                <wp:effectExtent l="0" t="0" r="15240" b="15240"/>
                <wp:wrapNone/>
                <wp:docPr id="2" name="Text Box 2"/>
                <wp:cNvGraphicFramePr/>
                <a:graphic xmlns:a="http://schemas.openxmlformats.org/drawingml/2006/main">
                  <a:graphicData uri="http://schemas.microsoft.com/office/word/2010/wordprocessingShape">
                    <wps:wsp>
                      <wps:cNvSpPr txBox="1"/>
                      <wps:spPr>
                        <a:xfrm>
                          <a:off x="0" y="0"/>
                          <a:ext cx="1203960" cy="251460"/>
                        </a:xfrm>
                        <a:prstGeom prst="rect">
                          <a:avLst/>
                        </a:prstGeom>
                        <a:solidFill>
                          <a:schemeClr val="lt1"/>
                        </a:solidFill>
                        <a:ln w="6350">
                          <a:solidFill>
                            <a:prstClr val="black"/>
                          </a:solidFill>
                        </a:ln>
                      </wps:spPr>
                      <wps:txbx>
                        <w:txbxContent>
                          <w:p w14:paraId="14547B09" w14:textId="1BDA458E" w:rsidR="00CA3D6F" w:rsidRPr="00CA3D6F" w:rsidRDefault="00CA3D6F">
                            <w:pPr>
                              <w:rPr>
                                <w:sz w:val="16"/>
                                <w:szCs w:val="16"/>
                              </w:rPr>
                            </w:pPr>
                            <w:r w:rsidRPr="00CA3D6F">
                              <w:rPr>
                                <w:sz w:val="16"/>
                                <w:szCs w:val="16"/>
                              </w:rPr>
                              <w:t>Continuous Monito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CD1864" id="_x0000_t202" coordsize="21600,21600" o:spt="202" path="m,l,21600r21600,l21600,xe">
                <v:stroke joinstyle="miter"/>
                <v:path gradientshapeok="t" o:connecttype="rect"/>
              </v:shapetype>
              <v:shape id="Text Box 2" o:spid="_x0000_s1026" type="#_x0000_t202" style="position:absolute;left:0;text-align:left;margin-left:166.8pt;margin-top:211.2pt;width:94.8pt;height:1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" fillcolor="white [3201]" strokeweight=".5pt">
                <v:textbox>
                  <w:txbxContent>
                    <w:p w14:paraId="14547B09" w14:textId="1BDA458E" w:rsidR="00CA3D6F" w:rsidRPr="00CA3D6F" w:rsidRDefault="00CA3D6F">
                      <w:pPr>
                        <w:rPr>
                          <w:sz w:val="16"/>
                          <w:szCs w:val="16"/>
                        </w:rPr>
                      </w:pPr>
                      <w:r w:rsidRPr="00CA3D6F">
                        <w:rPr>
                          <w:sz w:val="16"/>
                          <w:szCs w:val="16"/>
                        </w:rPr>
                        <w:t>Continuous Monitoring</w:t>
                      </w:r>
                    </w:p>
                  </w:txbxContent>
                </v:textbox>
              </v:shape>
            </w:pict>
          </mc:Fallback>
        </mc:AlternateContent>
      </w:r>
      <w:r w:rsidR="00A978B2">
        <w:rPr>
          <w:noProof/>
        </w:rPr>
        <w:drawing>
          <wp:inline distT="0" distB="0" distL="0" distR="0" wp14:anchorId="61254561" wp14:editId="6DE3804A">
            <wp:extent cx="5486400" cy="3200400"/>
            <wp:effectExtent l="0" t="0" r="1905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B651D4A" w14:textId="778BDCFF" w:rsidR="00A6438C" w:rsidRDefault="00201CC5" w:rsidP="00047480">
      <w:pPr>
        <w:pStyle w:val="Caption"/>
        <w:jc w:val="center"/>
      </w:pPr>
      <w:bookmarkStart w:id="0" w:name="_Ref33175994"/>
      <w:bookmarkStart w:id="1" w:name="_Ref33176007"/>
      <w:r>
        <w:t xml:space="preserve">Figure </w:t>
      </w:r>
      <w:fldSimple w:instr=" SEQ Figure \* ARABIC ">
        <w:r>
          <w:rPr>
            <w:noProof/>
          </w:rPr>
          <w:t>1</w:t>
        </w:r>
      </w:fldSimple>
      <w:bookmarkEnd w:id="1"/>
      <w:r>
        <w:t xml:space="preserve">: CI//CD </w:t>
      </w:r>
      <w:bookmarkEnd w:id="0"/>
      <w:r w:rsidR="00047480">
        <w:t>High-level</w:t>
      </w:r>
    </w:p>
    <w:p w14:paraId="61217C91" w14:textId="77777777" w:rsidR="00A6438C" w:rsidRDefault="00A6438C" w:rsidP="00047480">
      <w:pPr>
        <w:jc w:val="both"/>
      </w:pPr>
    </w:p>
    <w:p w14:paraId="5CB4BAF7" w14:textId="7A094D3C" w:rsidR="00A6438C" w:rsidRDefault="00A6438C" w:rsidP="00047480">
      <w:pPr>
        <w:jc w:val="both"/>
      </w:pPr>
      <w:r>
        <w:t xml:space="preserve">The key </w:t>
      </w:r>
      <w:r w:rsidR="00CF26C1">
        <w:t xml:space="preserve">success factor for a CI/CD pipeline is to ensure that the entire process from the time a developer commits their code </w:t>
      </w:r>
      <w:r w:rsidR="00201CC5">
        <w:t>on</w:t>
      </w:r>
      <w:r w:rsidR="00CF26C1">
        <w:t>to the version control system, a process must pick the change and build the code, and perform tests, right to the deployment of change into production</w:t>
      </w:r>
      <w:r w:rsidR="00201CC5">
        <w:t>, is fully automated</w:t>
      </w:r>
      <w:r w:rsidR="00CF26C1">
        <w:t xml:space="preserve">. </w:t>
      </w:r>
    </w:p>
    <w:p w14:paraId="5827BE3B" w14:textId="218269CA" w:rsidR="00CF26C1" w:rsidRDefault="00CF26C1" w:rsidP="00047480">
      <w:pPr>
        <w:jc w:val="both"/>
      </w:pPr>
      <w:r>
        <w:t xml:space="preserve">Given our current scenario, and to be hosting environment agnostic, the process will require the following two </w:t>
      </w:r>
      <w:proofErr w:type="gramStart"/>
      <w:r>
        <w:t>processes:-</w:t>
      </w:r>
      <w:proofErr w:type="gramEnd"/>
    </w:p>
    <w:p w14:paraId="2321238E" w14:textId="02D5AA53" w:rsidR="00CF26C1" w:rsidRDefault="00CF26C1" w:rsidP="00047480">
      <w:pPr>
        <w:pStyle w:val="ListParagraph"/>
        <w:numPr>
          <w:ilvl w:val="0"/>
          <w:numId w:val="1"/>
        </w:numPr>
        <w:jc w:val="both"/>
      </w:pPr>
      <w:r>
        <w:t>Development of the docker script file which creates the MySQL database</w:t>
      </w:r>
    </w:p>
    <w:p w14:paraId="59F3DFC8" w14:textId="673D3F34" w:rsidR="00CF26C1" w:rsidRDefault="00CF26C1" w:rsidP="00047480">
      <w:pPr>
        <w:pStyle w:val="ListParagraph"/>
        <w:numPr>
          <w:ilvl w:val="0"/>
          <w:numId w:val="1"/>
        </w:numPr>
        <w:jc w:val="both"/>
      </w:pPr>
      <w:r>
        <w:t>Creation of the schema scripting file which would change from time to time. The base data will only be loaded once</w:t>
      </w:r>
    </w:p>
    <w:p w14:paraId="33AE9179" w14:textId="105D2521" w:rsidR="00743382" w:rsidRDefault="00743382" w:rsidP="00743382">
      <w:pPr>
        <w:jc w:val="both"/>
      </w:pPr>
      <w:r>
        <w:t xml:space="preserve">The developer will have to commit the changes to a version control system. </w:t>
      </w:r>
    </w:p>
    <w:p w14:paraId="1C756BFA" w14:textId="3AFAEFB5" w:rsidR="00A6438C" w:rsidRDefault="00201CC5" w:rsidP="00047480">
      <w:pPr>
        <w:jc w:val="both"/>
      </w:pPr>
      <w:r>
        <w:t xml:space="preserve">Based on the two points above, whenever there is a change either in the docker script file </w:t>
      </w:r>
      <w:bookmarkStart w:id="2" w:name="_GoBack"/>
      <w:bookmarkEnd w:id="2"/>
      <w:r>
        <w:t xml:space="preserve">or the schema file, the changes will be compiled and pushed into the </w:t>
      </w:r>
      <w:r w:rsidRPr="004958BF">
        <w:rPr>
          <w:b/>
          <w:bCs/>
          <w:i/>
          <w:iCs/>
        </w:rPr>
        <w:t>Development Environment</w:t>
      </w:r>
      <w:r>
        <w:t>. Automated unit tests and integration tests will be defined and executed at this stage</w:t>
      </w:r>
      <w:r w:rsidR="008F4E4E">
        <w:t>. This is a critical stage and the system must be rigorously tested as the next stage is so dependent on this stage</w:t>
      </w:r>
      <w:r>
        <w:t xml:space="preserve">. Depending on the outcome, the change </w:t>
      </w:r>
      <w:r w:rsidR="00743382">
        <w:t>will</w:t>
      </w:r>
      <w:r>
        <w:t xml:space="preserve"> either</w:t>
      </w:r>
      <w:r w:rsidR="00743382">
        <w:t xml:space="preserve"> be</w:t>
      </w:r>
      <w:r>
        <w:t xml:space="preserve"> accepted and moved to the </w:t>
      </w:r>
      <w:r w:rsidRPr="004958BF">
        <w:rPr>
          <w:b/>
          <w:bCs/>
          <w:i/>
          <w:iCs/>
        </w:rPr>
        <w:t>UAT/QA Environment</w:t>
      </w:r>
      <w:r>
        <w:t xml:space="preserve"> or it </w:t>
      </w:r>
      <w:r w:rsidR="00743382">
        <w:t>will</w:t>
      </w:r>
      <w:r>
        <w:t xml:space="preserve"> </w:t>
      </w:r>
      <w:r w:rsidR="00CA3D6F">
        <w:t xml:space="preserve">be </w:t>
      </w:r>
      <w:proofErr w:type="gramStart"/>
      <w:r>
        <w:t>rejected</w:t>
      </w:r>
      <w:proofErr w:type="gramEnd"/>
      <w:r>
        <w:t xml:space="preserve"> and feedback is immediately sent back to the developer</w:t>
      </w:r>
      <w:r w:rsidR="00743382">
        <w:t>. A docker definition file for each environment will be provided which will ensure that the environments are similar.</w:t>
      </w:r>
    </w:p>
    <w:p w14:paraId="2D75712C" w14:textId="479F5158" w:rsidR="00743382" w:rsidRDefault="00743382" w:rsidP="00047480">
      <w:pPr>
        <w:jc w:val="both"/>
      </w:pPr>
      <w:proofErr w:type="gramStart"/>
      <w:r>
        <w:lastRenderedPageBreak/>
        <w:t xml:space="preserve">The </w:t>
      </w:r>
      <w:r w:rsidRPr="00743382">
        <w:rPr>
          <w:b/>
          <w:bCs/>
          <w:i/>
          <w:iCs/>
        </w:rPr>
        <w:t>Production Environment</w:t>
      </w:r>
      <w:r>
        <w:t>,</w:t>
      </w:r>
      <w:proofErr w:type="gramEnd"/>
      <w:r>
        <w:t xml:space="preserve"> will also follow suit and have its own docker file, that will back</w:t>
      </w:r>
      <w:r w:rsidR="00CA3D6F">
        <w:t xml:space="preserve"> </w:t>
      </w:r>
      <w:r>
        <w:t xml:space="preserve">up the docker image before applying any changes. </w:t>
      </w:r>
    </w:p>
    <w:p w14:paraId="7B149C4C" w14:textId="23D939CA" w:rsidR="00743382" w:rsidRDefault="00743382" w:rsidP="00047480">
      <w:pPr>
        <w:jc w:val="both"/>
      </w:pPr>
      <w:r>
        <w:t xml:space="preserve">The proposed tool to assist with this orchestration is </w:t>
      </w:r>
      <w:hyperlink r:id="rId13" w:history="1">
        <w:r w:rsidRPr="00743382">
          <w:rPr>
            <w:rStyle w:val="Hyperlink"/>
          </w:rPr>
          <w:t>Jenkins</w:t>
        </w:r>
      </w:hyperlink>
      <w:r>
        <w:t>, which has an easy to use pipeline scripting tool that allows for the definition of the CI/CD process. This allows the flexibil</w:t>
      </w:r>
      <w:r w:rsidR="004B7365">
        <w:t>it</w:t>
      </w:r>
      <w:r>
        <w:t>y</w:t>
      </w:r>
      <w:r w:rsidR="004B7365">
        <w:t xml:space="preserve"> and scalability of the entire life cycle and development of the three environments as discussed above. Jenkins will also handle the configuration, package deployments and migrations. </w:t>
      </w:r>
    </w:p>
    <w:p w14:paraId="5FBC0BEB" w14:textId="0FAC45AA" w:rsidR="00A6438C" w:rsidRDefault="00635589" w:rsidP="00047480">
      <w:pPr>
        <w:jc w:val="both"/>
      </w:pPr>
      <w:r>
        <w:t xml:space="preserve">The proposed implementation uses declarative scripting, to improve performance and scalability, scripted pipeline must be used, which really is the future of CI/CD. </w:t>
      </w:r>
    </w:p>
    <w:p w14:paraId="5EF94127" w14:textId="2D49D0A1" w:rsidR="00635589" w:rsidRDefault="00635589" w:rsidP="00047480">
      <w:pPr>
        <w:jc w:val="both"/>
      </w:pPr>
      <w:r>
        <w:t xml:space="preserve">The one aspect that is usually neglected is security. For any CI/CD pipeline, security checks must be performed at every stage. </w:t>
      </w:r>
      <w:r w:rsidR="005E41CD">
        <w:t xml:space="preserve">There are now security pipeline tools which can be used to test every deployment in the pipeline and ensure that all checks are passed. The other important aspect is to ensure that the </w:t>
      </w:r>
      <w:proofErr w:type="gramStart"/>
      <w:r w:rsidR="005E41CD">
        <w:t>third party</w:t>
      </w:r>
      <w:proofErr w:type="gramEnd"/>
      <w:r w:rsidR="005E41CD">
        <w:t xml:space="preserve"> packages used are stable and that patches are applied systematically to ensure systems are running on the vendor recommended releases.</w:t>
      </w:r>
    </w:p>
    <w:p w14:paraId="4C2215C1" w14:textId="77777777" w:rsidR="00A6438C" w:rsidRDefault="00A6438C" w:rsidP="00047480">
      <w:pPr>
        <w:jc w:val="both"/>
      </w:pPr>
    </w:p>
    <w:sectPr w:rsidR="00A6438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7713D1" w14:textId="77777777" w:rsidR="006D729F" w:rsidRDefault="006D729F" w:rsidP="00A978B2">
      <w:pPr>
        <w:spacing w:after="0" w:line="240" w:lineRule="auto"/>
      </w:pPr>
      <w:r>
        <w:separator/>
      </w:r>
    </w:p>
  </w:endnote>
  <w:endnote w:type="continuationSeparator" w:id="0">
    <w:p w14:paraId="12D1A74C" w14:textId="77777777" w:rsidR="006D729F" w:rsidRDefault="006D729F" w:rsidP="00A978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42FAA" w14:textId="77777777" w:rsidR="00E17E95" w:rsidRDefault="00E17E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5B46C" w14:textId="274EF86E" w:rsidR="00E17E95" w:rsidRPr="00E17E95" w:rsidRDefault="00E17E95">
    <w:pPr>
      <w:pStyle w:val="Footer"/>
      <w:rPr>
        <w:i/>
        <w:iCs/>
      </w:rPr>
    </w:pPr>
    <w:r w:rsidRPr="00E17E95">
      <w:rPr>
        <w:i/>
        <w:iCs/>
      </w:rPr>
      <w:t>Humphrey Chinyama</w:t>
    </w:r>
    <w:r>
      <w:rPr>
        <w:i/>
        <w:iCs/>
      </w:rPr>
      <w:t xml:space="preserve"> – Part One Answ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AE494" w14:textId="77777777" w:rsidR="00E17E95" w:rsidRDefault="00E17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8AE7B0" w14:textId="77777777" w:rsidR="006D729F" w:rsidRDefault="006D729F" w:rsidP="00A978B2">
      <w:pPr>
        <w:spacing w:after="0" w:line="240" w:lineRule="auto"/>
      </w:pPr>
      <w:r>
        <w:separator/>
      </w:r>
    </w:p>
  </w:footnote>
  <w:footnote w:type="continuationSeparator" w:id="0">
    <w:p w14:paraId="4B1498B3" w14:textId="77777777" w:rsidR="006D729F" w:rsidRDefault="006D729F" w:rsidP="00A978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C2790" w14:textId="77777777" w:rsidR="00E17E95" w:rsidRDefault="00E17E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8AE8BD" w14:textId="77777777" w:rsidR="00E17E95" w:rsidRDefault="00E17E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66EB98" w14:textId="77777777" w:rsidR="00E17E95" w:rsidRDefault="00E17E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85381F"/>
    <w:multiLevelType w:val="hybridMultilevel"/>
    <w:tmpl w:val="E6B69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sTAxNjM3NTSyMDVS0lEKTi0uzszPAykwrAUAq436lywAAAA="/>
  </w:docVars>
  <w:rsids>
    <w:rsidRoot w:val="00A6438C"/>
    <w:rsid w:val="00047480"/>
    <w:rsid w:val="00201CC5"/>
    <w:rsid w:val="004958BF"/>
    <w:rsid w:val="004B7365"/>
    <w:rsid w:val="005E41CD"/>
    <w:rsid w:val="00635589"/>
    <w:rsid w:val="006D729F"/>
    <w:rsid w:val="00743382"/>
    <w:rsid w:val="008C3DFD"/>
    <w:rsid w:val="008F4E4E"/>
    <w:rsid w:val="00A6438C"/>
    <w:rsid w:val="00A978B2"/>
    <w:rsid w:val="00BC436C"/>
    <w:rsid w:val="00CA3D6F"/>
    <w:rsid w:val="00CF26C1"/>
    <w:rsid w:val="00E1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78618"/>
  <w15:chartTrackingRefBased/>
  <w15:docId w15:val="{7F7C12C4-6CB7-47B8-9A3D-45BEC5302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26C1"/>
    <w:pPr>
      <w:ind w:left="720"/>
      <w:contextualSpacing/>
    </w:pPr>
  </w:style>
  <w:style w:type="paragraph" w:styleId="Header">
    <w:name w:val="header"/>
    <w:basedOn w:val="Normal"/>
    <w:link w:val="HeaderChar"/>
    <w:uiPriority w:val="99"/>
    <w:unhideWhenUsed/>
    <w:rsid w:val="00A978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78B2"/>
  </w:style>
  <w:style w:type="paragraph" w:styleId="Footer">
    <w:name w:val="footer"/>
    <w:basedOn w:val="Normal"/>
    <w:link w:val="FooterChar"/>
    <w:uiPriority w:val="99"/>
    <w:unhideWhenUsed/>
    <w:rsid w:val="00A978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78B2"/>
  </w:style>
  <w:style w:type="paragraph" w:styleId="Caption">
    <w:name w:val="caption"/>
    <w:basedOn w:val="Normal"/>
    <w:next w:val="Normal"/>
    <w:uiPriority w:val="35"/>
    <w:unhideWhenUsed/>
    <w:qFormat/>
    <w:rsid w:val="00201CC5"/>
    <w:pPr>
      <w:spacing w:after="200" w:line="240" w:lineRule="auto"/>
    </w:pPr>
    <w:rPr>
      <w:i/>
      <w:iCs/>
      <w:color w:val="44546A" w:themeColor="text2"/>
      <w:sz w:val="18"/>
      <w:szCs w:val="18"/>
    </w:rPr>
  </w:style>
  <w:style w:type="character" w:styleId="Hyperlink">
    <w:name w:val="Hyperlink"/>
    <w:basedOn w:val="DefaultParagraphFont"/>
    <w:uiPriority w:val="99"/>
    <w:unhideWhenUsed/>
    <w:rsid w:val="00743382"/>
    <w:rPr>
      <w:color w:val="0563C1" w:themeColor="hyperlink"/>
      <w:u w:val="single"/>
    </w:rPr>
  </w:style>
  <w:style w:type="character" w:styleId="UnresolvedMention">
    <w:name w:val="Unresolved Mention"/>
    <w:basedOn w:val="DefaultParagraphFont"/>
    <w:uiPriority w:val="99"/>
    <w:semiHidden/>
    <w:unhideWhenUsed/>
    <w:rsid w:val="007433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jenkins.io/"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diagramQuickStyle" Target="diagrams/quickStyle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header" Target="header1.xml"/></Relationships>
</file>

<file path=word/diagrams/_rels/data1.xml.rels><?xml version="1.0" encoding="UTF-8" standalone="yes"?>
<Relationships xmlns="http://schemas.openxmlformats.org/package/2006/relationships"><Relationship Id="rId8" Type="http://schemas.openxmlformats.org/officeDocument/2006/relationships/image" Target="../media/image8.sv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svg"/><Relationship Id="rId5" Type="http://schemas.openxmlformats.org/officeDocument/2006/relationships/image" Target="../media/image5.png"/><Relationship Id="rId4" Type="http://schemas.openxmlformats.org/officeDocument/2006/relationships/image" Target="../media/image4.svg"/></Relationships>
</file>

<file path=word/diagrams/_rels/drawing1.xml.rels><?xml version="1.0" encoding="UTF-8" standalone="yes"?>
<Relationships xmlns="http://schemas.openxmlformats.org/package/2006/relationships"><Relationship Id="rId8" Type="http://schemas.openxmlformats.org/officeDocument/2006/relationships/image" Target="../media/image8.sv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svg"/><Relationship Id="rId1" Type="http://schemas.openxmlformats.org/officeDocument/2006/relationships/image" Target="../media/image1.png"/><Relationship Id="rId6" Type="http://schemas.openxmlformats.org/officeDocument/2006/relationships/image" Target="../media/image6.svg"/><Relationship Id="rId5" Type="http://schemas.openxmlformats.org/officeDocument/2006/relationships/image" Target="../media/image5.png"/><Relationship Id="rId4" Type="http://schemas.openxmlformats.org/officeDocument/2006/relationships/image" Target="../media/image4.sv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739254B-2483-4DE7-8447-BFF60CCF11A7}" type="doc">
      <dgm:prSet loTypeId="urn:microsoft.com/office/officeart/2005/8/layout/hList7" loCatId="list" qsTypeId="urn:microsoft.com/office/officeart/2005/8/quickstyle/simple1" qsCatId="simple" csTypeId="urn:microsoft.com/office/officeart/2005/8/colors/accent1_2" csCatId="accent1" phldr="1"/>
      <dgm:spPr/>
    </dgm:pt>
    <dgm:pt modelId="{B857A489-A208-43B8-8A52-FCE54D2CEE56}">
      <dgm:prSet phldrT="[Text]"/>
      <dgm:spPr/>
      <dgm:t>
        <a:bodyPr/>
        <a:lstStyle/>
        <a:p>
          <a:r>
            <a:rPr lang="en-US"/>
            <a:t>0. Version Control</a:t>
          </a:r>
        </a:p>
        <a:p>
          <a:r>
            <a:rPr lang="en-US"/>
            <a:t>Developers</a:t>
          </a:r>
        </a:p>
        <a:p>
          <a:r>
            <a:rPr lang="en-US"/>
            <a:t>(Git)</a:t>
          </a:r>
        </a:p>
      </dgm:t>
    </dgm:pt>
    <dgm:pt modelId="{5BF4A5C7-132C-4B71-AA65-50C792054923}" type="parTrans" cxnId="{0CA75386-2FE3-4888-9747-6046AE5D9F3F}">
      <dgm:prSet/>
      <dgm:spPr/>
      <dgm:t>
        <a:bodyPr/>
        <a:lstStyle/>
        <a:p>
          <a:endParaRPr lang="en-US"/>
        </a:p>
      </dgm:t>
    </dgm:pt>
    <dgm:pt modelId="{45271143-BCF8-4DDE-88C8-8363A344D54A}" type="sibTrans" cxnId="{0CA75386-2FE3-4888-9747-6046AE5D9F3F}">
      <dgm:prSet/>
      <dgm:spPr/>
      <dgm:t>
        <a:bodyPr/>
        <a:lstStyle/>
        <a:p>
          <a:endParaRPr lang="en-US"/>
        </a:p>
      </dgm:t>
    </dgm:pt>
    <dgm:pt modelId="{28414E90-2425-4BF8-B1BB-A0E9950E7AB2}">
      <dgm:prSet phldrT="[Text]"/>
      <dgm:spPr/>
      <dgm:t>
        <a:bodyPr/>
        <a:lstStyle/>
        <a:p>
          <a:r>
            <a:rPr lang="en-US"/>
            <a:t>1. Continuous Integration</a:t>
          </a:r>
        </a:p>
        <a:p>
          <a:r>
            <a:rPr lang="en-US"/>
            <a:t>Build code, unit &amp; integration tests</a:t>
          </a:r>
        </a:p>
      </dgm:t>
    </dgm:pt>
    <dgm:pt modelId="{7DB33D03-41B5-4840-A9F2-AE73A6E32835}" type="parTrans" cxnId="{6F615D82-5797-42CD-AAA0-0C3D32634F7C}">
      <dgm:prSet/>
      <dgm:spPr/>
      <dgm:t>
        <a:bodyPr/>
        <a:lstStyle/>
        <a:p>
          <a:endParaRPr lang="en-US"/>
        </a:p>
      </dgm:t>
    </dgm:pt>
    <dgm:pt modelId="{644BBDF3-BDB0-45AE-BF19-74780B69D948}" type="sibTrans" cxnId="{6F615D82-5797-42CD-AAA0-0C3D32634F7C}">
      <dgm:prSet/>
      <dgm:spPr/>
      <dgm:t>
        <a:bodyPr/>
        <a:lstStyle/>
        <a:p>
          <a:endParaRPr lang="en-US"/>
        </a:p>
      </dgm:t>
    </dgm:pt>
    <dgm:pt modelId="{87BE1AD5-DBE3-453F-91C4-2AC22676211E}">
      <dgm:prSet phldrT="[Text]"/>
      <dgm:spPr/>
      <dgm:t>
        <a:bodyPr/>
        <a:lstStyle/>
        <a:p>
          <a:r>
            <a:rPr lang="en-US"/>
            <a:t>2. Continous Delivery</a:t>
          </a:r>
        </a:p>
        <a:p>
          <a:r>
            <a:rPr lang="en-US"/>
            <a:t>Build test environment, UAT</a:t>
          </a:r>
        </a:p>
      </dgm:t>
    </dgm:pt>
    <dgm:pt modelId="{F21FD471-21BD-4618-853F-45C8FE6D95FB}" type="parTrans" cxnId="{6BABA0E1-37DC-400A-9699-216C55DAE0D8}">
      <dgm:prSet/>
      <dgm:spPr/>
      <dgm:t>
        <a:bodyPr/>
        <a:lstStyle/>
        <a:p>
          <a:endParaRPr lang="en-US"/>
        </a:p>
      </dgm:t>
    </dgm:pt>
    <dgm:pt modelId="{E084CEE6-488D-4EB9-98B7-F8272EF62D14}" type="sibTrans" cxnId="{6BABA0E1-37DC-400A-9699-216C55DAE0D8}">
      <dgm:prSet/>
      <dgm:spPr/>
      <dgm:t>
        <a:bodyPr/>
        <a:lstStyle/>
        <a:p>
          <a:endParaRPr lang="en-US"/>
        </a:p>
      </dgm:t>
    </dgm:pt>
    <dgm:pt modelId="{80140970-C1F4-43C3-BB54-8A0E0AB50E83}">
      <dgm:prSet phldrT="[Text]"/>
      <dgm:spPr/>
      <dgm:t>
        <a:bodyPr/>
        <a:lstStyle/>
        <a:p>
          <a:r>
            <a:rPr lang="en-US"/>
            <a:t>3. Continous Deployment</a:t>
          </a:r>
        </a:p>
        <a:p>
          <a:r>
            <a:rPr lang="en-US"/>
            <a:t>Deploy tested code to prod</a:t>
          </a:r>
        </a:p>
      </dgm:t>
    </dgm:pt>
    <dgm:pt modelId="{15D12203-EB03-45DC-B29C-E9C8C8D9467E}" type="parTrans" cxnId="{A5BAD335-7ACB-44AF-8040-248A8E2D00C1}">
      <dgm:prSet/>
      <dgm:spPr/>
      <dgm:t>
        <a:bodyPr/>
        <a:lstStyle/>
        <a:p>
          <a:endParaRPr lang="en-US"/>
        </a:p>
      </dgm:t>
    </dgm:pt>
    <dgm:pt modelId="{F27C5310-6F22-4537-97ED-4B38BBEC94CE}" type="sibTrans" cxnId="{A5BAD335-7ACB-44AF-8040-248A8E2D00C1}">
      <dgm:prSet/>
      <dgm:spPr/>
      <dgm:t>
        <a:bodyPr/>
        <a:lstStyle/>
        <a:p>
          <a:endParaRPr lang="en-US"/>
        </a:p>
      </dgm:t>
    </dgm:pt>
    <dgm:pt modelId="{579B61FB-2E2C-4A17-AE33-704DBFFBA922}" type="pres">
      <dgm:prSet presAssocID="{C739254B-2483-4DE7-8447-BFF60CCF11A7}" presName="Name0" presStyleCnt="0">
        <dgm:presLayoutVars>
          <dgm:dir/>
          <dgm:resizeHandles val="exact"/>
        </dgm:presLayoutVars>
      </dgm:prSet>
      <dgm:spPr/>
    </dgm:pt>
    <dgm:pt modelId="{8FAD1611-B279-4EC9-A82A-086037B99589}" type="pres">
      <dgm:prSet presAssocID="{C739254B-2483-4DE7-8447-BFF60CCF11A7}" presName="fgShape" presStyleLbl="fgShp" presStyleIdx="0" presStyleCnt="1"/>
      <dgm:spPr/>
    </dgm:pt>
    <dgm:pt modelId="{EE80233D-D221-46A7-86BD-1F074C49B258}" type="pres">
      <dgm:prSet presAssocID="{C739254B-2483-4DE7-8447-BFF60CCF11A7}" presName="linComp" presStyleCnt="0"/>
      <dgm:spPr/>
    </dgm:pt>
    <dgm:pt modelId="{F54EC754-EBD7-4338-A8CA-D9838019DE42}" type="pres">
      <dgm:prSet presAssocID="{B857A489-A208-43B8-8A52-FCE54D2CEE56}" presName="compNode" presStyleCnt="0"/>
      <dgm:spPr/>
    </dgm:pt>
    <dgm:pt modelId="{FE828C30-2608-4E57-B1EC-39BA3DB9DFBB}" type="pres">
      <dgm:prSet presAssocID="{B857A489-A208-43B8-8A52-FCE54D2CEE56}" presName="bkgdShape" presStyleLbl="node1" presStyleIdx="0" presStyleCnt="4"/>
      <dgm:spPr/>
    </dgm:pt>
    <dgm:pt modelId="{05158EBF-87A4-4E26-970F-0FFADCF66C7D}" type="pres">
      <dgm:prSet presAssocID="{B857A489-A208-43B8-8A52-FCE54D2CEE56}" presName="nodeTx" presStyleLbl="node1" presStyleIdx="0" presStyleCnt="4">
        <dgm:presLayoutVars>
          <dgm:bulletEnabled val="1"/>
        </dgm:presLayoutVars>
      </dgm:prSet>
      <dgm:spPr/>
    </dgm:pt>
    <dgm:pt modelId="{AB2B74A0-F1F4-413F-9E20-E705F24244F3}" type="pres">
      <dgm:prSet presAssocID="{B857A489-A208-43B8-8A52-FCE54D2CEE56}" presName="invisiNode" presStyleLbl="node1" presStyleIdx="0" presStyleCnt="4"/>
      <dgm:spPr/>
    </dgm:pt>
    <dgm:pt modelId="{C9FD34E9-EDEA-4B07-AE2F-EFF9C337B7C2}" type="pres">
      <dgm:prSet presAssocID="{B857A489-A208-43B8-8A52-FCE54D2CEE56}" presName="imagNode" presStyleLbl="fgImgPlace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Barcode"/>
        </a:ext>
      </dgm:extLst>
    </dgm:pt>
    <dgm:pt modelId="{54C20BE8-2C74-4499-B0EB-8E3D9F35C36B}" type="pres">
      <dgm:prSet presAssocID="{45271143-BCF8-4DDE-88C8-8363A344D54A}" presName="sibTrans" presStyleLbl="sibTrans2D1" presStyleIdx="0" presStyleCnt="0"/>
      <dgm:spPr/>
    </dgm:pt>
    <dgm:pt modelId="{C74647CC-9534-4D84-88F9-D76859BCBBD6}" type="pres">
      <dgm:prSet presAssocID="{28414E90-2425-4BF8-B1BB-A0E9950E7AB2}" presName="compNode" presStyleCnt="0"/>
      <dgm:spPr/>
    </dgm:pt>
    <dgm:pt modelId="{12374406-08F1-4AC3-B750-2BC433DBEB9A}" type="pres">
      <dgm:prSet presAssocID="{28414E90-2425-4BF8-B1BB-A0E9950E7AB2}" presName="bkgdShape" presStyleLbl="node1" presStyleIdx="1" presStyleCnt="4"/>
      <dgm:spPr/>
    </dgm:pt>
    <dgm:pt modelId="{9DF0E556-2E54-44F0-A641-FB28BB84959D}" type="pres">
      <dgm:prSet presAssocID="{28414E90-2425-4BF8-B1BB-A0E9950E7AB2}" presName="nodeTx" presStyleLbl="node1" presStyleIdx="1" presStyleCnt="4">
        <dgm:presLayoutVars>
          <dgm:bulletEnabled val="1"/>
        </dgm:presLayoutVars>
      </dgm:prSet>
      <dgm:spPr/>
    </dgm:pt>
    <dgm:pt modelId="{D62FF9B5-E061-4F46-A701-BBFB49860E03}" type="pres">
      <dgm:prSet presAssocID="{28414E90-2425-4BF8-B1BB-A0E9950E7AB2}" presName="invisiNode" presStyleLbl="node1" presStyleIdx="1" presStyleCnt="4"/>
      <dgm:spPr/>
    </dgm:pt>
    <dgm:pt modelId="{EDFDD511-8A18-48DD-92B3-801C5B0F0997}" type="pres">
      <dgm:prSet presAssocID="{28414E90-2425-4BF8-B1BB-A0E9950E7AB2}" presName="imagNode" presStyleLbl="fgImgPlace1" presStyleIdx="1" presStyleCnt="4"/>
      <dgm:spPr>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dgm:spPr>
      <dgm:extLst>
        <a:ext uri="{E40237B7-FDA0-4F09-8148-C483321AD2D9}">
          <dgm14:cNvPr xmlns:dgm14="http://schemas.microsoft.com/office/drawing/2010/diagram" id="0" name="" descr="Puzzle"/>
        </a:ext>
      </dgm:extLst>
    </dgm:pt>
    <dgm:pt modelId="{781817AD-9E03-4E33-B053-43CA868166C8}" type="pres">
      <dgm:prSet presAssocID="{644BBDF3-BDB0-45AE-BF19-74780B69D948}" presName="sibTrans" presStyleLbl="sibTrans2D1" presStyleIdx="0" presStyleCnt="0"/>
      <dgm:spPr/>
    </dgm:pt>
    <dgm:pt modelId="{80575CD1-601D-4559-B415-AEB544FF5178}" type="pres">
      <dgm:prSet presAssocID="{87BE1AD5-DBE3-453F-91C4-2AC22676211E}" presName="compNode" presStyleCnt="0"/>
      <dgm:spPr/>
    </dgm:pt>
    <dgm:pt modelId="{BA82C3AF-CD1B-47BF-BA49-BDB51D321AD6}" type="pres">
      <dgm:prSet presAssocID="{87BE1AD5-DBE3-453F-91C4-2AC22676211E}" presName="bkgdShape" presStyleLbl="node1" presStyleIdx="2" presStyleCnt="4"/>
      <dgm:spPr/>
    </dgm:pt>
    <dgm:pt modelId="{9B7E54BB-C6D8-42C2-B968-A5375650CFC9}" type="pres">
      <dgm:prSet presAssocID="{87BE1AD5-DBE3-453F-91C4-2AC22676211E}" presName="nodeTx" presStyleLbl="node1" presStyleIdx="2" presStyleCnt="4">
        <dgm:presLayoutVars>
          <dgm:bulletEnabled val="1"/>
        </dgm:presLayoutVars>
      </dgm:prSet>
      <dgm:spPr/>
    </dgm:pt>
    <dgm:pt modelId="{CCFB5C32-3EC3-4E0F-BF0F-C1372B9B3741}" type="pres">
      <dgm:prSet presAssocID="{87BE1AD5-DBE3-453F-91C4-2AC22676211E}" presName="invisiNode" presStyleLbl="node1" presStyleIdx="2" presStyleCnt="4"/>
      <dgm:spPr/>
    </dgm:pt>
    <dgm:pt modelId="{B2330D93-1AE2-446E-9F9C-3C96A2D989DB}" type="pres">
      <dgm:prSet presAssocID="{87BE1AD5-DBE3-453F-91C4-2AC22676211E}" presName="imagNode" presStyleLbl="fgImgPlace1" presStyleIdx="2" presStyleCnt="4"/>
      <dgm:spPr>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a:stretch>
        </a:blipFill>
      </dgm:spPr>
      <dgm:extLst>
        <a:ext uri="{E40237B7-FDA0-4F09-8148-C483321AD2D9}">
          <dgm14:cNvPr xmlns:dgm14="http://schemas.microsoft.com/office/drawing/2010/diagram" id="0" name="" descr="Box trolley"/>
        </a:ext>
      </dgm:extLst>
    </dgm:pt>
    <dgm:pt modelId="{E1CDD5B1-0D89-4C04-A9C7-6CDE67B49AE6}" type="pres">
      <dgm:prSet presAssocID="{E084CEE6-488D-4EB9-98B7-F8272EF62D14}" presName="sibTrans" presStyleLbl="sibTrans2D1" presStyleIdx="0" presStyleCnt="0"/>
      <dgm:spPr/>
    </dgm:pt>
    <dgm:pt modelId="{F35634D1-E082-402E-AF91-18519D9729CA}" type="pres">
      <dgm:prSet presAssocID="{80140970-C1F4-43C3-BB54-8A0E0AB50E83}" presName="compNode" presStyleCnt="0"/>
      <dgm:spPr/>
    </dgm:pt>
    <dgm:pt modelId="{F28542B7-2DA1-40A1-8EA8-8232FE10F42E}" type="pres">
      <dgm:prSet presAssocID="{80140970-C1F4-43C3-BB54-8A0E0AB50E83}" presName="bkgdShape" presStyleLbl="node1" presStyleIdx="3" presStyleCnt="4"/>
      <dgm:spPr/>
    </dgm:pt>
    <dgm:pt modelId="{D142EE60-4C42-4F3D-BC00-1EF1438D8549}" type="pres">
      <dgm:prSet presAssocID="{80140970-C1F4-43C3-BB54-8A0E0AB50E83}" presName="nodeTx" presStyleLbl="node1" presStyleIdx="3" presStyleCnt="4">
        <dgm:presLayoutVars>
          <dgm:bulletEnabled val="1"/>
        </dgm:presLayoutVars>
      </dgm:prSet>
      <dgm:spPr/>
    </dgm:pt>
    <dgm:pt modelId="{DB70F589-3E17-443D-962C-9759A2EBDD86}" type="pres">
      <dgm:prSet presAssocID="{80140970-C1F4-43C3-BB54-8A0E0AB50E83}" presName="invisiNode" presStyleLbl="node1" presStyleIdx="3" presStyleCnt="4"/>
      <dgm:spPr/>
    </dgm:pt>
    <dgm:pt modelId="{85A45FEE-A95C-4206-A9A8-DB9CC38841F7}" type="pres">
      <dgm:prSet presAssocID="{80140970-C1F4-43C3-BB54-8A0E0AB50E83}" presName="imagNode" presStyleLbl="fgImgPlace1" presStyleIdx="3" presStyleCnt="4"/>
      <dgm:spPr>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a:stretch>
        </a:blipFill>
      </dgm:spPr>
      <dgm:extLst>
        <a:ext uri="{E40237B7-FDA0-4F09-8148-C483321AD2D9}">
          <dgm14:cNvPr xmlns:dgm14="http://schemas.microsoft.com/office/drawing/2010/diagram" id="0" name="" descr="Clapping hands"/>
        </a:ext>
      </dgm:extLst>
    </dgm:pt>
  </dgm:ptLst>
  <dgm:cxnLst>
    <dgm:cxn modelId="{A5BAD335-7ACB-44AF-8040-248A8E2D00C1}" srcId="{C739254B-2483-4DE7-8447-BFF60CCF11A7}" destId="{80140970-C1F4-43C3-BB54-8A0E0AB50E83}" srcOrd="3" destOrd="0" parTransId="{15D12203-EB03-45DC-B29C-E9C8C8D9467E}" sibTransId="{F27C5310-6F22-4537-97ED-4B38BBEC94CE}"/>
    <dgm:cxn modelId="{775EB660-91C6-4048-87BC-B4FE76C1E30E}" type="presOf" srcId="{80140970-C1F4-43C3-BB54-8A0E0AB50E83}" destId="{F28542B7-2DA1-40A1-8EA8-8232FE10F42E}" srcOrd="0" destOrd="0" presId="urn:microsoft.com/office/officeart/2005/8/layout/hList7"/>
    <dgm:cxn modelId="{E2353364-DCAD-49D9-9EF8-8A3E1F21876B}" type="presOf" srcId="{E084CEE6-488D-4EB9-98B7-F8272EF62D14}" destId="{E1CDD5B1-0D89-4C04-A9C7-6CDE67B49AE6}" srcOrd="0" destOrd="0" presId="urn:microsoft.com/office/officeart/2005/8/layout/hList7"/>
    <dgm:cxn modelId="{814DE548-4CBD-41D0-9643-B05F323BF4C8}" type="presOf" srcId="{80140970-C1F4-43C3-BB54-8A0E0AB50E83}" destId="{D142EE60-4C42-4F3D-BC00-1EF1438D8549}" srcOrd="1" destOrd="0" presId="urn:microsoft.com/office/officeart/2005/8/layout/hList7"/>
    <dgm:cxn modelId="{188C1F4D-3DCA-4FBF-BCCA-6656ED625299}" type="presOf" srcId="{45271143-BCF8-4DDE-88C8-8363A344D54A}" destId="{54C20BE8-2C74-4499-B0EB-8E3D9F35C36B}" srcOrd="0" destOrd="0" presId="urn:microsoft.com/office/officeart/2005/8/layout/hList7"/>
    <dgm:cxn modelId="{F65E3D70-7C9C-4D5C-8B42-5D3F16EDA3B9}" type="presOf" srcId="{87BE1AD5-DBE3-453F-91C4-2AC22676211E}" destId="{9B7E54BB-C6D8-42C2-B968-A5375650CFC9}" srcOrd="1" destOrd="0" presId="urn:microsoft.com/office/officeart/2005/8/layout/hList7"/>
    <dgm:cxn modelId="{6F615D82-5797-42CD-AAA0-0C3D32634F7C}" srcId="{C739254B-2483-4DE7-8447-BFF60CCF11A7}" destId="{28414E90-2425-4BF8-B1BB-A0E9950E7AB2}" srcOrd="1" destOrd="0" parTransId="{7DB33D03-41B5-4840-A9F2-AE73A6E32835}" sibTransId="{644BBDF3-BDB0-45AE-BF19-74780B69D948}"/>
    <dgm:cxn modelId="{0CA75386-2FE3-4888-9747-6046AE5D9F3F}" srcId="{C739254B-2483-4DE7-8447-BFF60CCF11A7}" destId="{B857A489-A208-43B8-8A52-FCE54D2CEE56}" srcOrd="0" destOrd="0" parTransId="{5BF4A5C7-132C-4B71-AA65-50C792054923}" sibTransId="{45271143-BCF8-4DDE-88C8-8363A344D54A}"/>
    <dgm:cxn modelId="{35BBB28F-0669-4881-8AC1-25C6DE22314C}" type="presOf" srcId="{87BE1AD5-DBE3-453F-91C4-2AC22676211E}" destId="{BA82C3AF-CD1B-47BF-BA49-BDB51D321AD6}" srcOrd="0" destOrd="0" presId="urn:microsoft.com/office/officeart/2005/8/layout/hList7"/>
    <dgm:cxn modelId="{734E91CB-D481-4442-B3BB-AB62F26A0B36}" type="presOf" srcId="{B857A489-A208-43B8-8A52-FCE54D2CEE56}" destId="{FE828C30-2608-4E57-B1EC-39BA3DB9DFBB}" srcOrd="0" destOrd="0" presId="urn:microsoft.com/office/officeart/2005/8/layout/hList7"/>
    <dgm:cxn modelId="{62F93FCD-3598-4AC8-857A-7A68AA8D105E}" type="presOf" srcId="{644BBDF3-BDB0-45AE-BF19-74780B69D948}" destId="{781817AD-9E03-4E33-B053-43CA868166C8}" srcOrd="0" destOrd="0" presId="urn:microsoft.com/office/officeart/2005/8/layout/hList7"/>
    <dgm:cxn modelId="{2860E4D1-BE2F-4372-9DC1-4089703DDE5E}" type="presOf" srcId="{28414E90-2425-4BF8-B1BB-A0E9950E7AB2}" destId="{12374406-08F1-4AC3-B750-2BC433DBEB9A}" srcOrd="0" destOrd="0" presId="urn:microsoft.com/office/officeart/2005/8/layout/hList7"/>
    <dgm:cxn modelId="{F13C3ED3-BEBC-4C54-A328-49A413633B51}" type="presOf" srcId="{C739254B-2483-4DE7-8447-BFF60CCF11A7}" destId="{579B61FB-2E2C-4A17-AE33-704DBFFBA922}" srcOrd="0" destOrd="0" presId="urn:microsoft.com/office/officeart/2005/8/layout/hList7"/>
    <dgm:cxn modelId="{8DDF06DE-4460-4F31-8670-B9784AAF519F}" type="presOf" srcId="{28414E90-2425-4BF8-B1BB-A0E9950E7AB2}" destId="{9DF0E556-2E54-44F0-A641-FB28BB84959D}" srcOrd="1" destOrd="0" presId="urn:microsoft.com/office/officeart/2005/8/layout/hList7"/>
    <dgm:cxn modelId="{6BABA0E1-37DC-400A-9699-216C55DAE0D8}" srcId="{C739254B-2483-4DE7-8447-BFF60CCF11A7}" destId="{87BE1AD5-DBE3-453F-91C4-2AC22676211E}" srcOrd="2" destOrd="0" parTransId="{F21FD471-21BD-4618-853F-45C8FE6D95FB}" sibTransId="{E084CEE6-488D-4EB9-98B7-F8272EF62D14}"/>
    <dgm:cxn modelId="{8C70D8F0-860C-4AE6-AB7E-93B43AF0DE1A}" type="presOf" srcId="{B857A489-A208-43B8-8A52-FCE54D2CEE56}" destId="{05158EBF-87A4-4E26-970F-0FFADCF66C7D}" srcOrd="1" destOrd="0" presId="urn:microsoft.com/office/officeart/2005/8/layout/hList7"/>
    <dgm:cxn modelId="{FEF901A5-96E6-41F8-B26A-9C50A00BED1E}" type="presParOf" srcId="{579B61FB-2E2C-4A17-AE33-704DBFFBA922}" destId="{8FAD1611-B279-4EC9-A82A-086037B99589}" srcOrd="0" destOrd="0" presId="urn:microsoft.com/office/officeart/2005/8/layout/hList7"/>
    <dgm:cxn modelId="{3F2F1723-0C08-4627-8252-F7675E45DE98}" type="presParOf" srcId="{579B61FB-2E2C-4A17-AE33-704DBFFBA922}" destId="{EE80233D-D221-46A7-86BD-1F074C49B258}" srcOrd="1" destOrd="0" presId="urn:microsoft.com/office/officeart/2005/8/layout/hList7"/>
    <dgm:cxn modelId="{7E7DDBB8-C2E7-4690-BEBF-A1C03D686DA9}" type="presParOf" srcId="{EE80233D-D221-46A7-86BD-1F074C49B258}" destId="{F54EC754-EBD7-4338-A8CA-D9838019DE42}" srcOrd="0" destOrd="0" presId="urn:microsoft.com/office/officeart/2005/8/layout/hList7"/>
    <dgm:cxn modelId="{5866FB6E-B729-45C4-AF30-03F3B0DAA306}" type="presParOf" srcId="{F54EC754-EBD7-4338-A8CA-D9838019DE42}" destId="{FE828C30-2608-4E57-B1EC-39BA3DB9DFBB}" srcOrd="0" destOrd="0" presId="urn:microsoft.com/office/officeart/2005/8/layout/hList7"/>
    <dgm:cxn modelId="{2830697E-A624-4113-9813-AA2169163E95}" type="presParOf" srcId="{F54EC754-EBD7-4338-A8CA-D9838019DE42}" destId="{05158EBF-87A4-4E26-970F-0FFADCF66C7D}" srcOrd="1" destOrd="0" presId="urn:microsoft.com/office/officeart/2005/8/layout/hList7"/>
    <dgm:cxn modelId="{4120036E-5B4A-4D68-9714-CF965C2A8729}" type="presParOf" srcId="{F54EC754-EBD7-4338-A8CA-D9838019DE42}" destId="{AB2B74A0-F1F4-413F-9E20-E705F24244F3}" srcOrd="2" destOrd="0" presId="urn:microsoft.com/office/officeart/2005/8/layout/hList7"/>
    <dgm:cxn modelId="{72983237-59B9-4FE6-8F21-419D7737BEF6}" type="presParOf" srcId="{F54EC754-EBD7-4338-A8CA-D9838019DE42}" destId="{C9FD34E9-EDEA-4B07-AE2F-EFF9C337B7C2}" srcOrd="3" destOrd="0" presId="urn:microsoft.com/office/officeart/2005/8/layout/hList7"/>
    <dgm:cxn modelId="{3F3A5C0D-95E4-4565-B327-904ADD656F15}" type="presParOf" srcId="{EE80233D-D221-46A7-86BD-1F074C49B258}" destId="{54C20BE8-2C74-4499-B0EB-8E3D9F35C36B}" srcOrd="1" destOrd="0" presId="urn:microsoft.com/office/officeart/2005/8/layout/hList7"/>
    <dgm:cxn modelId="{9304A910-F053-4AC6-BAD8-BCE0DA4E2EF8}" type="presParOf" srcId="{EE80233D-D221-46A7-86BD-1F074C49B258}" destId="{C74647CC-9534-4D84-88F9-D76859BCBBD6}" srcOrd="2" destOrd="0" presId="urn:microsoft.com/office/officeart/2005/8/layout/hList7"/>
    <dgm:cxn modelId="{23C4F1BE-4C9E-4D09-99FF-B4F7175AEA1C}" type="presParOf" srcId="{C74647CC-9534-4D84-88F9-D76859BCBBD6}" destId="{12374406-08F1-4AC3-B750-2BC433DBEB9A}" srcOrd="0" destOrd="0" presId="urn:microsoft.com/office/officeart/2005/8/layout/hList7"/>
    <dgm:cxn modelId="{C37B1091-2B9F-4785-A9A0-8688FDA5BA8A}" type="presParOf" srcId="{C74647CC-9534-4D84-88F9-D76859BCBBD6}" destId="{9DF0E556-2E54-44F0-A641-FB28BB84959D}" srcOrd="1" destOrd="0" presId="urn:microsoft.com/office/officeart/2005/8/layout/hList7"/>
    <dgm:cxn modelId="{A2D5440C-F2A7-4DC4-A42C-1A71106FB872}" type="presParOf" srcId="{C74647CC-9534-4D84-88F9-D76859BCBBD6}" destId="{D62FF9B5-E061-4F46-A701-BBFB49860E03}" srcOrd="2" destOrd="0" presId="urn:microsoft.com/office/officeart/2005/8/layout/hList7"/>
    <dgm:cxn modelId="{5B211A28-C717-4871-95DA-E4265FC4F533}" type="presParOf" srcId="{C74647CC-9534-4D84-88F9-D76859BCBBD6}" destId="{EDFDD511-8A18-48DD-92B3-801C5B0F0997}" srcOrd="3" destOrd="0" presId="urn:microsoft.com/office/officeart/2005/8/layout/hList7"/>
    <dgm:cxn modelId="{FBF72676-81DD-42C1-8AEB-35990AB11831}" type="presParOf" srcId="{EE80233D-D221-46A7-86BD-1F074C49B258}" destId="{781817AD-9E03-4E33-B053-43CA868166C8}" srcOrd="3" destOrd="0" presId="urn:microsoft.com/office/officeart/2005/8/layout/hList7"/>
    <dgm:cxn modelId="{8319D481-012C-47EC-B49E-E12D511AF499}" type="presParOf" srcId="{EE80233D-D221-46A7-86BD-1F074C49B258}" destId="{80575CD1-601D-4559-B415-AEB544FF5178}" srcOrd="4" destOrd="0" presId="urn:microsoft.com/office/officeart/2005/8/layout/hList7"/>
    <dgm:cxn modelId="{469DCEE8-1B96-4CD2-BEF9-450B155E5B9B}" type="presParOf" srcId="{80575CD1-601D-4559-B415-AEB544FF5178}" destId="{BA82C3AF-CD1B-47BF-BA49-BDB51D321AD6}" srcOrd="0" destOrd="0" presId="urn:microsoft.com/office/officeart/2005/8/layout/hList7"/>
    <dgm:cxn modelId="{72BEE740-1A8E-4B4A-9C87-0C1E1FFE76BB}" type="presParOf" srcId="{80575CD1-601D-4559-B415-AEB544FF5178}" destId="{9B7E54BB-C6D8-42C2-B968-A5375650CFC9}" srcOrd="1" destOrd="0" presId="urn:microsoft.com/office/officeart/2005/8/layout/hList7"/>
    <dgm:cxn modelId="{626FE59C-1F1C-4ABD-B29A-EE45CAB8598C}" type="presParOf" srcId="{80575CD1-601D-4559-B415-AEB544FF5178}" destId="{CCFB5C32-3EC3-4E0F-BF0F-C1372B9B3741}" srcOrd="2" destOrd="0" presId="urn:microsoft.com/office/officeart/2005/8/layout/hList7"/>
    <dgm:cxn modelId="{B3BF86C5-311C-4D65-B965-1ADE046E05BB}" type="presParOf" srcId="{80575CD1-601D-4559-B415-AEB544FF5178}" destId="{B2330D93-1AE2-446E-9F9C-3C96A2D989DB}" srcOrd="3" destOrd="0" presId="urn:microsoft.com/office/officeart/2005/8/layout/hList7"/>
    <dgm:cxn modelId="{83F58C6E-27E7-4447-B09A-F95410BCE834}" type="presParOf" srcId="{EE80233D-D221-46A7-86BD-1F074C49B258}" destId="{E1CDD5B1-0D89-4C04-A9C7-6CDE67B49AE6}" srcOrd="5" destOrd="0" presId="urn:microsoft.com/office/officeart/2005/8/layout/hList7"/>
    <dgm:cxn modelId="{B1AFE5BA-56DE-4D6A-8978-3BF44CBD7754}" type="presParOf" srcId="{EE80233D-D221-46A7-86BD-1F074C49B258}" destId="{F35634D1-E082-402E-AF91-18519D9729CA}" srcOrd="6" destOrd="0" presId="urn:microsoft.com/office/officeart/2005/8/layout/hList7"/>
    <dgm:cxn modelId="{10C0EE0B-8E43-4E81-B550-C5DA0438A9B4}" type="presParOf" srcId="{F35634D1-E082-402E-AF91-18519D9729CA}" destId="{F28542B7-2DA1-40A1-8EA8-8232FE10F42E}" srcOrd="0" destOrd="0" presId="urn:microsoft.com/office/officeart/2005/8/layout/hList7"/>
    <dgm:cxn modelId="{9F0424A8-42B6-4D8F-9D00-5EE5983C5974}" type="presParOf" srcId="{F35634D1-E082-402E-AF91-18519D9729CA}" destId="{D142EE60-4C42-4F3D-BC00-1EF1438D8549}" srcOrd="1" destOrd="0" presId="urn:microsoft.com/office/officeart/2005/8/layout/hList7"/>
    <dgm:cxn modelId="{BC2B9B71-A1F6-4A5D-A1F8-8173FDE23119}" type="presParOf" srcId="{F35634D1-E082-402E-AF91-18519D9729CA}" destId="{DB70F589-3E17-443D-962C-9759A2EBDD86}" srcOrd="2" destOrd="0" presId="urn:microsoft.com/office/officeart/2005/8/layout/hList7"/>
    <dgm:cxn modelId="{45BE0D98-C337-45F6-A81D-2BCEA38C7DD9}" type="presParOf" srcId="{F35634D1-E082-402E-AF91-18519D9729CA}" destId="{85A45FEE-A95C-4206-A9A8-DB9CC38841F7}" srcOrd="3" destOrd="0" presId="urn:microsoft.com/office/officeart/2005/8/layout/hList7"/>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828C30-2608-4E57-B1EC-39BA3DB9DFBB}">
      <dsp:nvSpPr>
        <dsp:cNvPr id="0" name=""/>
        <dsp:cNvSpPr/>
      </dsp:nvSpPr>
      <dsp:spPr>
        <a:xfrm>
          <a:off x="1279" y="0"/>
          <a:ext cx="1340792" cy="32004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US" sz="1400" kern="1200"/>
            <a:t>0. Version Control</a:t>
          </a:r>
        </a:p>
        <a:p>
          <a:pPr marL="0" lvl="0" indent="0" algn="ctr" defTabSz="622300">
            <a:lnSpc>
              <a:spcPct val="90000"/>
            </a:lnSpc>
            <a:spcBef>
              <a:spcPct val="0"/>
            </a:spcBef>
            <a:spcAft>
              <a:spcPct val="35000"/>
            </a:spcAft>
            <a:buNone/>
          </a:pPr>
          <a:r>
            <a:rPr lang="en-US" sz="1400" kern="1200"/>
            <a:t>Developers</a:t>
          </a:r>
        </a:p>
        <a:p>
          <a:pPr marL="0" lvl="0" indent="0" algn="ctr" defTabSz="622300">
            <a:lnSpc>
              <a:spcPct val="90000"/>
            </a:lnSpc>
            <a:spcBef>
              <a:spcPct val="0"/>
            </a:spcBef>
            <a:spcAft>
              <a:spcPct val="35000"/>
            </a:spcAft>
            <a:buNone/>
          </a:pPr>
          <a:r>
            <a:rPr lang="en-US" sz="1400" kern="1200"/>
            <a:t>(Git)</a:t>
          </a:r>
        </a:p>
      </dsp:txBody>
      <dsp:txXfrm>
        <a:off x="1279" y="1280160"/>
        <a:ext cx="1340792" cy="1280160"/>
      </dsp:txXfrm>
    </dsp:sp>
    <dsp:sp modelId="{C9FD34E9-EDEA-4B07-AE2F-EFF9C337B7C2}">
      <dsp:nvSpPr>
        <dsp:cNvPr id="0" name=""/>
        <dsp:cNvSpPr/>
      </dsp:nvSpPr>
      <dsp:spPr>
        <a:xfrm>
          <a:off x="138808" y="192024"/>
          <a:ext cx="1065733" cy="1065733"/>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2374406-08F1-4AC3-B750-2BC433DBEB9A}">
      <dsp:nvSpPr>
        <dsp:cNvPr id="0" name=""/>
        <dsp:cNvSpPr/>
      </dsp:nvSpPr>
      <dsp:spPr>
        <a:xfrm>
          <a:off x="1382295" y="0"/>
          <a:ext cx="1340792" cy="32004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US" sz="1400" kern="1200"/>
            <a:t>1. Continuous Integration</a:t>
          </a:r>
        </a:p>
        <a:p>
          <a:pPr marL="0" lvl="0" indent="0" algn="ctr" defTabSz="622300">
            <a:lnSpc>
              <a:spcPct val="90000"/>
            </a:lnSpc>
            <a:spcBef>
              <a:spcPct val="0"/>
            </a:spcBef>
            <a:spcAft>
              <a:spcPct val="35000"/>
            </a:spcAft>
            <a:buNone/>
          </a:pPr>
          <a:r>
            <a:rPr lang="en-US" sz="1400" kern="1200"/>
            <a:t>Build code, unit &amp; integration tests</a:t>
          </a:r>
        </a:p>
      </dsp:txBody>
      <dsp:txXfrm>
        <a:off x="1382295" y="1280160"/>
        <a:ext cx="1340792" cy="1280160"/>
      </dsp:txXfrm>
    </dsp:sp>
    <dsp:sp modelId="{EDFDD511-8A18-48DD-92B3-801C5B0F0997}">
      <dsp:nvSpPr>
        <dsp:cNvPr id="0" name=""/>
        <dsp:cNvSpPr/>
      </dsp:nvSpPr>
      <dsp:spPr>
        <a:xfrm>
          <a:off x="1519825" y="192024"/>
          <a:ext cx="1065733" cy="1065733"/>
        </a:xfrm>
        <a:prstGeom prst="ellipse">
          <a:avLst/>
        </a:prstGeom>
        <a:blipFill>
          <a:blip xmlns:r="http://schemas.openxmlformats.org/officeDocument/2006/relationships"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A82C3AF-CD1B-47BF-BA49-BDB51D321AD6}">
      <dsp:nvSpPr>
        <dsp:cNvPr id="0" name=""/>
        <dsp:cNvSpPr/>
      </dsp:nvSpPr>
      <dsp:spPr>
        <a:xfrm>
          <a:off x="2763311" y="0"/>
          <a:ext cx="1340792" cy="32004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US" sz="1400" kern="1200"/>
            <a:t>2. Continous Delivery</a:t>
          </a:r>
        </a:p>
        <a:p>
          <a:pPr marL="0" lvl="0" indent="0" algn="ctr" defTabSz="622300">
            <a:lnSpc>
              <a:spcPct val="90000"/>
            </a:lnSpc>
            <a:spcBef>
              <a:spcPct val="0"/>
            </a:spcBef>
            <a:spcAft>
              <a:spcPct val="35000"/>
            </a:spcAft>
            <a:buNone/>
          </a:pPr>
          <a:r>
            <a:rPr lang="en-US" sz="1400" kern="1200"/>
            <a:t>Build test environment, UAT</a:t>
          </a:r>
        </a:p>
      </dsp:txBody>
      <dsp:txXfrm>
        <a:off x="2763311" y="1280160"/>
        <a:ext cx="1340792" cy="1280160"/>
      </dsp:txXfrm>
    </dsp:sp>
    <dsp:sp modelId="{B2330D93-1AE2-446E-9F9C-3C96A2D989DB}">
      <dsp:nvSpPr>
        <dsp:cNvPr id="0" name=""/>
        <dsp:cNvSpPr/>
      </dsp:nvSpPr>
      <dsp:spPr>
        <a:xfrm>
          <a:off x="2900841" y="192024"/>
          <a:ext cx="1065733" cy="1065733"/>
        </a:xfrm>
        <a:prstGeom prst="ellipse">
          <a:avLst/>
        </a:prstGeom>
        <a:blipFill>
          <a:blip xmlns:r="http://schemas.openxmlformats.org/officeDocument/2006/relationships" r:embed="rId5">
            <a:extLst>
              <a:ext uri="{28A0092B-C50C-407E-A947-70E740481C1C}">
                <a14:useLocalDpi xmlns:a14="http://schemas.microsoft.com/office/drawing/2010/main" val="0"/>
              </a:ext>
              <a:ext uri="{96DAC541-7B7A-43D3-8B79-37D633B846F1}">
                <asvg:svgBlip xmlns:asvg="http://schemas.microsoft.com/office/drawing/2016/SVG/main" r:embed="rId6"/>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28542B7-2DA1-40A1-8EA8-8232FE10F42E}">
      <dsp:nvSpPr>
        <dsp:cNvPr id="0" name=""/>
        <dsp:cNvSpPr/>
      </dsp:nvSpPr>
      <dsp:spPr>
        <a:xfrm>
          <a:off x="4144328" y="0"/>
          <a:ext cx="1340792" cy="320040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marL="0" lvl="0" indent="0" algn="ctr" defTabSz="622300">
            <a:lnSpc>
              <a:spcPct val="90000"/>
            </a:lnSpc>
            <a:spcBef>
              <a:spcPct val="0"/>
            </a:spcBef>
            <a:spcAft>
              <a:spcPct val="35000"/>
            </a:spcAft>
            <a:buNone/>
          </a:pPr>
          <a:r>
            <a:rPr lang="en-US" sz="1400" kern="1200"/>
            <a:t>3. Continous Deployment</a:t>
          </a:r>
        </a:p>
        <a:p>
          <a:pPr marL="0" lvl="0" indent="0" algn="ctr" defTabSz="622300">
            <a:lnSpc>
              <a:spcPct val="90000"/>
            </a:lnSpc>
            <a:spcBef>
              <a:spcPct val="0"/>
            </a:spcBef>
            <a:spcAft>
              <a:spcPct val="35000"/>
            </a:spcAft>
            <a:buNone/>
          </a:pPr>
          <a:r>
            <a:rPr lang="en-US" sz="1400" kern="1200"/>
            <a:t>Deploy tested code to prod</a:t>
          </a:r>
        </a:p>
      </dsp:txBody>
      <dsp:txXfrm>
        <a:off x="4144328" y="1280160"/>
        <a:ext cx="1340792" cy="1280160"/>
      </dsp:txXfrm>
    </dsp:sp>
    <dsp:sp modelId="{85A45FEE-A95C-4206-A9A8-DB9CC38841F7}">
      <dsp:nvSpPr>
        <dsp:cNvPr id="0" name=""/>
        <dsp:cNvSpPr/>
      </dsp:nvSpPr>
      <dsp:spPr>
        <a:xfrm>
          <a:off x="4281857" y="192024"/>
          <a:ext cx="1065733" cy="1065733"/>
        </a:xfrm>
        <a:prstGeom prst="ellipse">
          <a:avLst/>
        </a:prstGeom>
        <a:blipFill>
          <a:blip xmlns:r="http://schemas.openxmlformats.org/officeDocument/2006/relationships"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FAD1611-B279-4EC9-A82A-086037B99589}">
      <dsp:nvSpPr>
        <dsp:cNvPr id="0" name=""/>
        <dsp:cNvSpPr/>
      </dsp:nvSpPr>
      <dsp:spPr>
        <a:xfrm>
          <a:off x="219456" y="2560320"/>
          <a:ext cx="5047488" cy="480060"/>
        </a:xfrm>
        <a:prstGeom prst="leftRight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hList7">
  <dgm:title val=""/>
  <dgm:desc val=""/>
  <dgm:catLst>
    <dgm:cat type="list" pri="12000"/>
    <dgm:cat type="process" pri="20000"/>
    <dgm:cat type="relationship" pri="14000"/>
    <dgm:cat type="convert" pri="8000"/>
    <dgm:cat type="picture" pri="25000"/>
    <dgm:cat type="pictureconvert" pri="2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onstrLst>
      <dgm:constr type="w" for="ch" forName="fgShape" refType="w" fact="0.92"/>
      <dgm:constr type="h" for="ch" forName="fgShape" refType="h" fact="0.15"/>
      <dgm:constr type="b" for="ch" forName="fgShape" refType="h" fact="0.95"/>
      <dgm:constr type="ctrX" for="ch" forName="fgShape" refType="w" fact="0.5"/>
      <dgm:constr type="w" for="ch" forName="linComp" refType="w"/>
      <dgm:constr type="h" for="ch" forName="linComp" refType="h"/>
      <dgm:constr type="ctrX" for="ch" forName="linComp" refType="w" fact="0.5"/>
    </dgm:constrLst>
    <dgm:ruleLst/>
    <dgm:layoutNode name="fgShape" styleLbl="fgShp">
      <dgm:alg type="sp"/>
      <dgm:shape xmlns:r="http://schemas.openxmlformats.org/officeDocument/2006/relationships" type="leftRightArrow" r:blip="" zOrderOff="99999">
        <dgm:adjLst/>
      </dgm:shape>
      <dgm:presOf/>
      <dgm:constrLst/>
      <dgm:ruleLst/>
    </dgm:layoutNode>
    <dgm:layoutNode name="linComp">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ptType="sibTrans" refType="w" refFor="ch" refForName="compNode" fact="0.03"/>
        <dgm:constr type="primFontSz" for="des" ptType="node" op="equ" val="65"/>
      </dgm:constrLst>
      <dgm:ruleLst/>
      <dgm:forEach name="nodesForEach" axis="ch" ptType="node">
        <dgm:layoutNode name="compNode">
          <dgm:alg type="composite"/>
          <dgm:shape xmlns:r="http://schemas.openxmlformats.org/officeDocument/2006/relationships" r:blip="">
            <dgm:adjLst/>
          </dgm:shape>
          <dgm:presOf/>
          <dgm:constrLst>
            <dgm:constr type="w" for="ch" forName="bkgdShape" refType="w"/>
            <dgm:constr type="h" for="ch" forName="bkgdShape" refType="h"/>
            <dgm:constr type="w" for="ch" forName="nodeTx" refType="w"/>
            <dgm:constr type="h" for="ch" forName="nodeTx" refType="h" fact="0.4"/>
            <dgm:constr type="b" for="ch" forName="nodeTx" refType="h" fact="0.8"/>
            <dgm:constr type="w" for="ch" forName="invisiNode" refType="w" fact="0.01"/>
            <dgm:constr type="h" for="ch" forName="invisiNode" refType="h" fact="0.06"/>
            <dgm:constr type="t" for="ch" forName="invisiNode"/>
            <dgm:constr type="ctrX" for="ch" forName="invisiNode" refType="w" fact="0.5"/>
            <dgm:constr type="h" for="ch" forName="imagNode" refType="h" fact="0.333"/>
            <dgm:constr type="w" for="ch" forName="imagNode" refType="h" refFor="ch" refForName="imagNode"/>
            <dgm:constr type="ctrX" for="ch" forName="imagNode" refType="w" fact="0.5"/>
            <dgm:constr type="t" for="ch" forName="imagNode" refType="h" fact="0.06"/>
            <dgm:constr type="w" for="ch" forName="imagNode" refType="w" op="lte" fact="0.94"/>
          </dgm:constrLst>
          <dgm:ruleLst/>
          <dgm:layoutNode name="bkgdShape">
            <dgm:alg type="sp"/>
            <dgm:shape xmlns:r="http://schemas.openxmlformats.org/officeDocument/2006/relationships" type="roundRect" r:blip="">
              <dgm:adjLst>
                <dgm:adj idx="1" val="0.1"/>
              </dgm:adjLst>
            </dgm:shape>
            <dgm:presOf axis="desOrSelf" ptType="node"/>
            <dgm:constrLst/>
            <dgm:ruleLst/>
          </dgm:layoutNode>
          <dgm:layoutNode name="nodeTx">
            <dgm:varLst>
              <dgm:bulletEnabled val="1"/>
            </dgm:varLst>
            <dgm:alg type="tx">
              <dgm:param type="txAnchorVert" val="mid"/>
              <dgm:param type="txAnchorHorzCh" val="ctr"/>
              <dgm:param type="stBulletLvl" val="2"/>
            </dgm:alg>
            <dgm:shape xmlns:r="http://schemas.openxmlformats.org/officeDocument/2006/relationships" type="rect" r:blip="" hideGeom="1">
              <dgm:adjLst/>
            </dgm:shape>
            <dgm:presOf axis="desOrSelf" ptType="node"/>
            <dgm:constrLst/>
            <dgm:ruleLst>
              <dgm:rule type="primFontSz" val="5" fact="NaN" max="NaN"/>
            </dgm:ruleLst>
          </dgm:layoutNode>
          <dgm:layoutNode name="invisiNode">
            <dgm:alg type="sp"/>
            <dgm:shape xmlns:r="http://schemas.openxmlformats.org/officeDocument/2006/relationships" type="roundRect" r:blip="" hideGeom="1">
              <dgm:adjLst>
                <dgm:adj idx="1" val="0.1"/>
              </dgm:adjLst>
            </dgm:shape>
            <dgm:presOf/>
            <dgm:constrLst/>
            <dgm:ruleLst/>
          </dgm:layoutNode>
          <dgm:layoutNode name="imagNode" styleLbl="fgImgPlace1">
            <dgm:alg type="sp"/>
            <dgm:shape xmlns:r="http://schemas.openxmlformats.org/officeDocument/2006/relationships" type="ellipse" r:blip="" blipPhldr="1">
              <dgm:adjLst/>
            </dgm:shape>
            <dgm:presOf/>
            <dgm:constrLst/>
            <dgm:ruleLst/>
          </dgm:layoutNode>
        </dgm:layoutNode>
        <dgm:forEach name="sibTransForEach" axis="followSib" ptType="sibTrans" cnt="1">
          <dgm:layoutNode name="sibTrans">
            <dgm:alg type="sp"/>
            <dgm:shape xmlns:r="http://schemas.openxmlformats.org/officeDocument/2006/relationships" type="rect" r:blip="" hideGeom="1">
              <dgm:adjLst/>
            </dgm:shape>
            <dgm:presOf axis="sel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E92B73-006F-4745-BB52-7F941A9DC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2</Pages>
  <Words>420</Words>
  <Characters>239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phrey Chinyama</dc:creator>
  <cp:keywords/>
  <dc:description/>
  <cp:lastModifiedBy>Humphrey Chinyama</cp:lastModifiedBy>
  <cp:revision>6</cp:revision>
  <dcterms:created xsi:type="dcterms:W3CDTF">2020-02-21T08:47:00Z</dcterms:created>
  <dcterms:modified xsi:type="dcterms:W3CDTF">2020-02-21T11:03:00Z</dcterms:modified>
</cp:coreProperties>
</file>